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Sudan</w:t>
      </w:r>
      <w:r>
        <w:t xml:space="preserve"> </w:t>
      </w:r>
      <w:r>
        <w:t xml:space="preserve">Khartoum</w:t>
      </w:r>
    </w:p>
    <w:bookmarkStart w:id="25" w:name="Xf9bea829024f4c366db48a8c01262427b3a19c0"/>
    <w:p>
      <w:pPr>
        <w:pStyle w:val="Heading1"/>
      </w:pPr>
      <w:r>
        <w:t xml:space="preserve">Cover Letter for Marketing Manager Position in Sudan Khartoum</w:t>
      </w:r>
    </w:p>
    <w:p>
      <w:pPr>
        <w:pStyle w:val="FirstParagraph"/>
      </w:pPr>
      <w:r>
        <w:rPr>
          <w:bCs/>
          <w:b/>
        </w:rPr>
        <w:t xml:space="preserve">Dear Hiring Manager,</w:t>
      </w:r>
    </w:p>
    <w:p>
      <w:pPr>
        <w:pStyle w:val="BodyText"/>
      </w:pPr>
      <w:r>
        <w:t xml:space="preserve">As a seasoned marketing professional with a proven track record of driving brand growth and market penetration, I am writing to express my enthusiasm for the</w:t>
      </w:r>
      <w:r>
        <w:t xml:space="preserve"> </w:t>
      </w:r>
      <w:r>
        <w:rPr>
          <w:bCs/>
          <w:b/>
        </w:rPr>
        <w:t xml:space="preserve">Marketing Manager</w:t>
      </w:r>
      <w:r>
        <w:t xml:space="preserve"> </w:t>
      </w:r>
      <w:r>
        <w:t xml:space="preserve">position at your esteemed organization in</w:t>
      </w:r>
      <w:r>
        <w:t xml:space="preserve"> </w:t>
      </w:r>
      <w:r>
        <w:rPr>
          <w:bCs/>
          <w:b/>
        </w:rPr>
        <w:t xml:space="preserve">Sudan Khartoum</w:t>
      </w:r>
      <w:r>
        <w:t xml:space="preserve">. With over a decade of experience in strategic marketing, digital transformation, and regional market development, I am eager to contribute my expertise to help your company thrive in one of Africa’s most dynamic and culturally rich markets. This opportunity aligns perfectly with my career goals and passion for creating impactful marketing solutions tailored to the unique needs of Sudan Khartoum.</w:t>
      </w:r>
    </w:p>
    <w:p>
      <w:pPr>
        <w:pStyle w:val="BodyText"/>
      </w:pPr>
      <w:r>
        <w:t xml:space="preserve">My journey in marketing began in the bustling urban centers of the Middle East, where I developed a deep understanding of how to navigate diverse consumer behaviors, regulatory landscapes, and cultural nuances. Over the years, I have led high-performing teams across industries such as telecommunications, retail, and consumer goods, consistently delivering measurable results through data-driven strategies and innovative campaigns. What excites me most about this role is the chance to apply my skills in a region like</w:t>
      </w:r>
      <w:r>
        <w:t xml:space="preserve"> </w:t>
      </w:r>
      <w:r>
        <w:rPr>
          <w:bCs/>
          <w:b/>
        </w:rPr>
        <w:t xml:space="preserve">Sudan Khartoum</w:t>
      </w:r>
      <w:r>
        <w:t xml:space="preserve">, where the potential for growth is immense, and the need for forward-thinking marketing leaders is critical.</w:t>
      </w:r>
    </w:p>
    <w:bookmarkStart w:id="20" w:name="Xb2e70c0a1b971db557862892bbb93fbbef0ee04"/>
    <w:p>
      <w:pPr>
        <w:pStyle w:val="Heading2"/>
      </w:pPr>
      <w:r>
        <w:t xml:space="preserve">Why Sudan Khartoum? A Strategic Vision for Growth</w:t>
      </w:r>
    </w:p>
    <w:p>
      <w:pPr>
        <w:pStyle w:val="FirstParagraph"/>
      </w:pPr>
      <w:r>
        <w:rPr>
          <w:bCs/>
          <w:b/>
        </w:rPr>
        <w:t xml:space="preserve">Sudan Khartoum</w:t>
      </w:r>
      <w:r>
        <w:t xml:space="preserve"> </w:t>
      </w:r>
      <w:r>
        <w:t xml:space="preserve">represents a vital hub of economic activity and cultural exchange in the region. As the capital city, it is home to a rapidly growing population, increasing urbanization, and a burgeoning middle class. However, this market also faces unique challenges, including infrastructure limitations and evolving consumer preferences. My experience in developing marketing strategies for emerging markets has equipped me with the tools to address these complexities while capitalizing on opportunities for innovation.</w:t>
      </w:r>
    </w:p>
    <w:p>
      <w:pPr>
        <w:pStyle w:val="BodyText"/>
      </w:pPr>
      <w:r>
        <w:t xml:space="preserve">For instance, during my tenure as a Marketing Director at a multinational retail chain in the Gulf region, I spearheaded a campaign that leveraged local festivals and community engagement to boost brand loyalty. This approach not only increased sales by 25% but also established the brand as a trusted name among Sudanese customers. I understand that success in</w:t>
      </w:r>
      <w:r>
        <w:t xml:space="preserve"> </w:t>
      </w:r>
      <w:r>
        <w:rPr>
          <w:bCs/>
          <w:b/>
        </w:rPr>
        <w:t xml:space="preserve">Sudan Khartoum</w:t>
      </w:r>
      <w:r>
        <w:t xml:space="preserve"> </w:t>
      </w:r>
      <w:r>
        <w:t xml:space="preserve">requires more than just global strategies—it demands cultural sensitivity, adaptability, and a deep connection to local traditions and values.</w:t>
      </w:r>
    </w:p>
    <w:bookmarkEnd w:id="20"/>
    <w:bookmarkStart w:id="21" w:name="proven-expertise-as-a-marketing-manager"/>
    <w:p>
      <w:pPr>
        <w:pStyle w:val="Heading2"/>
      </w:pPr>
      <w:r>
        <w:t xml:space="preserve">Proven Expertise as a Marketing Manager</w:t>
      </w:r>
    </w:p>
    <w:p>
      <w:pPr>
        <w:pStyle w:val="FirstParagraph"/>
      </w:pPr>
      <w:r>
        <w:t xml:space="preserve">As a</w:t>
      </w:r>
      <w:r>
        <w:t xml:space="preserve"> </w:t>
      </w:r>
      <w:r>
        <w:rPr>
          <w:bCs/>
          <w:b/>
        </w:rPr>
        <w:t xml:space="preserve">Marketing Manager</w:t>
      </w:r>
      <w:r>
        <w:t xml:space="preserve">, I have consistently demonstrated the ability to translate business objectives into actionable marketing plans. My expertise spans market research, brand positioning, digital marketing, and performance analytics. For example, in my previous role at a technology firm in Egypt, I led a rebranding initiative that targeted young professionals in urban centers like Khartoum. By integrating social media campaigns with localized content and influencer partnerships, we achieved a 40% increase in brand awareness within six months.</w:t>
      </w:r>
    </w:p>
    <w:p>
      <w:pPr>
        <w:pStyle w:val="BodyText"/>
      </w:pPr>
      <w:r>
        <w:t xml:space="preserve">One of my core strengths is building cross-functional teams that prioritize collaboration and creativity. In Sudan Khartoum, where the marketing landscape is still evolving, this skill will be invaluable. I am adept at fostering relationships with stakeholders, from internal departments to external partners, ensuring that marketing efforts align with broader organizational goals. My ability to communicate complex ideas in an accessible manner has also enabled me to lead training sessions for teams across multiple regions, empowering them to execute campaigns effectively.</w:t>
      </w:r>
    </w:p>
    <w:bookmarkEnd w:id="21"/>
    <w:bookmarkStart w:id="22" w:name="adapting-to-the-sudan-khartoum-market"/>
    <w:p>
      <w:pPr>
        <w:pStyle w:val="Heading2"/>
      </w:pPr>
      <w:r>
        <w:t xml:space="preserve">Adapting to the Sudan Khartoum Market</w:t>
      </w:r>
    </w:p>
    <w:p>
      <w:pPr>
        <w:pStyle w:val="FirstParagraph"/>
      </w:pPr>
      <w:r>
        <w:t xml:space="preserve">The market in</w:t>
      </w:r>
      <w:r>
        <w:t xml:space="preserve"> </w:t>
      </w:r>
      <w:r>
        <w:rPr>
          <w:bCs/>
          <w:b/>
        </w:rPr>
        <w:t xml:space="preserve">Sudan Khartoum</w:t>
      </w:r>
      <w:r>
        <w:t xml:space="preserve"> </w:t>
      </w:r>
      <w:r>
        <w:t xml:space="preserve">is characterized by its diversity and resilience. Consumers here are increasingly tech-savvy, with a growing demand for digital solutions and personalized experiences. However, many still rely on traditional media channels, such as radio and local newspapers, for information. This duality requires a hybrid marketing approach that balances innovation with cultural relevance.</w:t>
      </w:r>
    </w:p>
    <w:p>
      <w:pPr>
        <w:pStyle w:val="BodyText"/>
      </w:pPr>
      <w:r>
        <w:t xml:space="preserve">For example, I recently designed a multi-channel campaign for a financial services client in the Middle East that combined SMS-based promotions with targeted Facebook ads. The result was a 30% increase in customer acquisition and improved engagement metrics. In Sudan Khartoum, I would apply similar principles, leveraging mobile-first strategies while respecting the importance of face-to-face interactions and community networks.</w:t>
      </w:r>
    </w:p>
    <w:bookmarkEnd w:id="22"/>
    <w:bookmarkStart w:id="23" w:name="commitment-to-the-regions-development"/>
    <w:p>
      <w:pPr>
        <w:pStyle w:val="Heading2"/>
      </w:pPr>
      <w:r>
        <w:t xml:space="preserve">Commitment to the Region’s Development</w:t>
      </w:r>
    </w:p>
    <w:p>
      <w:pPr>
        <w:pStyle w:val="FirstParagraph"/>
      </w:pPr>
      <w:r>
        <w:t xml:space="preserve">Beyond my professional qualifications, I am deeply committed to contributing to the development of</w:t>
      </w:r>
      <w:r>
        <w:t xml:space="preserve"> </w:t>
      </w:r>
      <w:r>
        <w:rPr>
          <w:bCs/>
          <w:b/>
        </w:rPr>
        <w:t xml:space="preserve">Sudan Khartoum</w:t>
      </w:r>
      <w:r>
        <w:t xml:space="preserve">. I believe that marketing is not just about selling products but about creating value for communities. In my previous roles, I have supported initiatives that promote financial literacy, women’s empowerment, and sustainable practices—causes that resonate strongly with the people of Sudan.</w:t>
      </w:r>
    </w:p>
    <w:p>
      <w:pPr>
        <w:pStyle w:val="BodyText"/>
      </w:pPr>
      <w:r>
        <w:t xml:space="preserve">I am particularly interested in exploring how marketing can be used to support local entrepreneurs and small businesses in Khartoum. By amplifying their stories and connecting them with broader markets, we can foster economic growth and social cohesion. This aligns perfectly with my belief that marketing is a powerful tool for positive change.</w:t>
      </w:r>
    </w:p>
    <w:bookmarkEnd w:id="23"/>
    <w:bookmarkStart w:id="24" w:name="why-choose-me"/>
    <w:p>
      <w:pPr>
        <w:pStyle w:val="Heading2"/>
      </w:pPr>
      <w:r>
        <w:t xml:space="preserve">Why Choose Me?</w:t>
      </w:r>
    </w:p>
    <w:p>
      <w:pPr>
        <w:pStyle w:val="FirstParagraph"/>
      </w:pPr>
      <w:r>
        <w:t xml:space="preserve">Choosing me as your</w:t>
      </w:r>
      <w:r>
        <w:t xml:space="preserve"> </w:t>
      </w:r>
      <w:r>
        <w:rPr>
          <w:bCs/>
          <w:b/>
        </w:rPr>
        <w:t xml:space="preserve">Marketing Manager</w:t>
      </w:r>
      <w:r>
        <w:t xml:space="preserve"> </w:t>
      </w:r>
      <w:r>
        <w:t xml:space="preserve">means gaining a partner who is not only skilled but also deeply passionate about the opportunities in</w:t>
      </w:r>
      <w:r>
        <w:t xml:space="preserve"> </w:t>
      </w:r>
      <w:r>
        <w:rPr>
          <w:bCs/>
          <w:b/>
        </w:rPr>
        <w:t xml:space="preserve">Sudan Khartoum</w:t>
      </w:r>
      <w:r>
        <w:t xml:space="preserve">. My ability to think strategically, act decisively, and build meaningful relationships will ensure that your marketing efforts are both impactful and sustainable. I am confident that my experience, combined with my cultural awareness and innovative mindset, will make me a valuable asset to your team.</w:t>
      </w:r>
    </w:p>
    <w:p>
      <w:pPr>
        <w:pStyle w:val="BodyText"/>
      </w:pPr>
      <w:r>
        <w:t xml:space="preserve">I would welcome the opportunity to discuss how I can contribute to your organization’s vision for growth in Khartoum. Thank you for considering my application. I look forward to the possibility of working together to achieve remarkable results in this exciting market.</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Sudan Khartoum</dc:title>
  <dc:creator/>
  <dc:language>en</dc:language>
  <cp:keywords/>
  <dcterms:created xsi:type="dcterms:W3CDTF">2025-12-11T16:31:06Z</dcterms:created>
  <dcterms:modified xsi:type="dcterms:W3CDTF">2025-12-11T16:31:06Z</dcterms:modified>
</cp:coreProperties>
</file>

<file path=docProps/custom.xml><?xml version="1.0" encoding="utf-8"?>
<Properties xmlns="http://schemas.openxmlformats.org/officeDocument/2006/custom-properties" xmlns:vt="http://schemas.openxmlformats.org/officeDocument/2006/docPropsVTypes"/>
</file>